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07" w:type="dxa"/>
        <w:jc w:val="center"/>
        <w:tblInd w:w="-1743" w:type="dxa"/>
        <w:tblBorders>
          <w:bottom w:val="single" w:sz="4" w:space="0" w:color="auto"/>
        </w:tblBorders>
        <w:tblLook w:val="01E0"/>
      </w:tblPr>
      <w:tblGrid>
        <w:gridCol w:w="1765"/>
        <w:gridCol w:w="6438"/>
        <w:gridCol w:w="1604"/>
      </w:tblGrid>
      <w:tr w:rsidR="0046608A" w:rsidRPr="00E60DDB" w:rsidTr="00CD7C7E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6608A" w:rsidRPr="00E60DDB" w:rsidRDefault="0046608A" w:rsidP="00CD7C7E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46608A" w:rsidRPr="00E60DDB" w:rsidRDefault="0046608A" w:rsidP="00CD7C7E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6608A" w:rsidRPr="00E60DDB" w:rsidRDefault="001A783C" w:rsidP="00CD7C7E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2330" cy="862330"/>
                  <wp:effectExtent l="1905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330" cy="862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608A" w:rsidRPr="00E60DDB" w:rsidTr="00CD7C7E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Ηράκλειο Κρήτης, E-</w:t>
            </w:r>
            <w:proofErr w:type="spellStart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mail:</w:t>
            </w:r>
            <w:proofErr w:type="spellEnd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 secretariat-nurs@hmu.gr      Τηλέφωνα: +030 2810 379-538</w:t>
            </w:r>
          </w:p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7" w:history="1">
              <w:r w:rsidR="00394A11" w:rsidRPr="00394A11">
                <w:rPr>
                  <w:rStyle w:val="-"/>
                  <w:rFonts w:ascii="Calibri" w:hAnsi="Calibri" w:cs="Calibri"/>
                  <w:sz w:val="18"/>
                  <w:szCs w:val="18"/>
                  <w:lang/>
                </w:rPr>
                <w:t>https://nurs.hmu.gr/</w:t>
              </w:r>
            </w:hyperlink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BF4A04" w:rsidRPr="0046608A" w:rsidRDefault="00BF4A04" w:rsidP="00ED1F1A">
      <w:pPr>
        <w:ind w:firstLine="720"/>
        <w:rPr>
          <w:rFonts w:ascii="Century Gothic" w:hAnsi="Century Gothic" w:cs="Tahoma"/>
          <w:b/>
          <w:spacing w:val="60"/>
          <w:sz w:val="28"/>
          <w:lang w:val="en-US"/>
        </w:rPr>
      </w:pPr>
    </w:p>
    <w:p w:rsidR="00BF4A04" w:rsidRPr="0046608A" w:rsidRDefault="00BF4A04" w:rsidP="00ED1F1A">
      <w:pPr>
        <w:ind w:firstLine="720"/>
        <w:rPr>
          <w:rFonts w:ascii="Century Gothic" w:hAnsi="Century Gothic" w:cs="Tahoma"/>
          <w:b/>
          <w:spacing w:val="60"/>
          <w:sz w:val="28"/>
          <w:lang w:val="en-US"/>
        </w:rPr>
      </w:pPr>
    </w:p>
    <w:p w:rsidR="00384BA7" w:rsidRDefault="00BF4A04" w:rsidP="003D733B">
      <w:pPr>
        <w:spacing w:line="360" w:lineRule="auto"/>
        <w:ind w:right="134"/>
        <w:jc w:val="center"/>
        <w:rPr>
          <w:rFonts w:ascii="Century Gothic" w:hAnsi="Century Gothic" w:cs="Tahoma"/>
          <w:b/>
          <w:spacing w:val="60"/>
          <w:sz w:val="36"/>
        </w:rPr>
      </w:pPr>
      <w:r w:rsidRPr="00BF4A04">
        <w:rPr>
          <w:rFonts w:ascii="Century Gothic" w:hAnsi="Century Gothic" w:cs="Tahoma"/>
          <w:b/>
          <w:spacing w:val="60"/>
          <w:sz w:val="36"/>
        </w:rPr>
        <w:t>ΑΙΤΗΣΗ</w:t>
      </w:r>
    </w:p>
    <w:p w:rsidR="003D733B" w:rsidRDefault="003D733B" w:rsidP="003D733B">
      <w:pPr>
        <w:spacing w:line="360" w:lineRule="auto"/>
        <w:ind w:right="134"/>
        <w:jc w:val="center"/>
        <w:rPr>
          <w:rFonts w:ascii="Century Gothic" w:hAnsi="Century Gothic" w:cs="Tahoma"/>
          <w:b/>
        </w:rPr>
      </w:pPr>
    </w:p>
    <w:tbl>
      <w:tblPr>
        <w:tblW w:w="9722" w:type="dxa"/>
        <w:tblLook w:val="04A0"/>
      </w:tblPr>
      <w:tblGrid>
        <w:gridCol w:w="4861"/>
        <w:gridCol w:w="4861"/>
      </w:tblGrid>
      <w:tr w:rsidR="003D733B" w:rsidRPr="00647B4F" w:rsidTr="00647B4F">
        <w:tc>
          <w:tcPr>
            <w:tcW w:w="4861" w:type="dxa"/>
            <w:shd w:val="clear" w:color="auto" w:fill="auto"/>
          </w:tcPr>
          <w:p w:rsidR="003D733B" w:rsidRPr="00647B4F" w:rsidRDefault="003D733B" w:rsidP="00647B4F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</w:p>
        </w:tc>
        <w:tc>
          <w:tcPr>
            <w:tcW w:w="4861" w:type="dxa"/>
            <w:shd w:val="clear" w:color="auto" w:fill="auto"/>
          </w:tcPr>
          <w:p w:rsidR="003D733B" w:rsidRPr="00647B4F" w:rsidRDefault="003D733B" w:rsidP="00647B4F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  <w:r w:rsidRPr="00647B4F">
              <w:rPr>
                <w:rFonts w:ascii="Century Gothic" w:hAnsi="Century Gothic" w:cs="Tahoma"/>
                <w:b/>
              </w:rPr>
              <w:t xml:space="preserve">Προς </w:t>
            </w:r>
          </w:p>
          <w:p w:rsidR="003D733B" w:rsidRPr="00647B4F" w:rsidRDefault="003D733B" w:rsidP="00647B4F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  <w:r w:rsidRPr="00647B4F">
              <w:rPr>
                <w:rFonts w:ascii="Century Gothic" w:hAnsi="Century Gothic" w:cs="Tahoma"/>
                <w:b/>
              </w:rPr>
              <w:t xml:space="preserve">Τη Γραμματεία </w:t>
            </w:r>
          </w:p>
          <w:p w:rsidR="003D733B" w:rsidRPr="00647B4F" w:rsidRDefault="003D733B" w:rsidP="00647B4F">
            <w:pPr>
              <w:spacing w:line="360" w:lineRule="auto"/>
              <w:ind w:right="134"/>
              <w:jc w:val="both"/>
              <w:rPr>
                <w:rFonts w:ascii="Century Gothic" w:hAnsi="Century Gothic" w:cs="Tahoma"/>
                <w:b/>
              </w:rPr>
            </w:pPr>
            <w:r w:rsidRPr="00647B4F">
              <w:rPr>
                <w:rFonts w:ascii="Century Gothic" w:hAnsi="Century Gothic" w:cs="Tahoma"/>
                <w:b/>
              </w:rPr>
              <w:t xml:space="preserve">του Τμήματος </w:t>
            </w:r>
            <w:r w:rsidR="0046608A">
              <w:rPr>
                <w:rFonts w:ascii="Century Gothic" w:hAnsi="Century Gothic" w:cs="Tahoma"/>
                <w:b/>
              </w:rPr>
              <w:t>Νοσηλευτικής</w:t>
            </w:r>
          </w:p>
        </w:tc>
      </w:tr>
    </w:tbl>
    <w:p w:rsidR="003D733B" w:rsidRDefault="003D733B" w:rsidP="00384BA7">
      <w:pPr>
        <w:jc w:val="center"/>
        <w:rPr>
          <w:rFonts w:ascii="Century Gothic" w:hAnsi="Century Gothic" w:cs="Tahoma"/>
        </w:rPr>
      </w:pPr>
    </w:p>
    <w:tbl>
      <w:tblPr>
        <w:tblW w:w="10031" w:type="dxa"/>
        <w:tblBorders>
          <w:bottom w:val="single" w:sz="4" w:space="0" w:color="auto"/>
        </w:tblBorders>
        <w:tblLook w:val="04A0"/>
      </w:tblPr>
      <w:tblGrid>
        <w:gridCol w:w="4644"/>
        <w:gridCol w:w="426"/>
        <w:gridCol w:w="4961"/>
      </w:tblGrid>
      <w:tr w:rsidR="003D733B" w:rsidRPr="00647B4F" w:rsidTr="00647B4F">
        <w:tc>
          <w:tcPr>
            <w:tcW w:w="4644" w:type="dxa"/>
            <w:tcBorders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Επώνυμο:</w:t>
            </w:r>
          </w:p>
        </w:tc>
        <w:tc>
          <w:tcPr>
            <w:tcW w:w="426" w:type="dxa"/>
            <w:tcBorders>
              <w:bottom w:val="nil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bottom w:val="single" w:sz="4" w:space="0" w:color="auto"/>
            </w:tcBorders>
            <w:shd w:val="clear" w:color="auto" w:fill="auto"/>
          </w:tcPr>
          <w:p w:rsidR="003D733B" w:rsidRPr="00D15242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  <w:sz w:val="22"/>
                <w:szCs w:val="22"/>
              </w:rPr>
            </w:pP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Όνομα:</w:t>
            </w:r>
          </w:p>
        </w:tc>
        <w:tc>
          <w:tcPr>
            <w:tcW w:w="426" w:type="dxa"/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D15242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Όνομα Πατρός:</w:t>
            </w:r>
          </w:p>
        </w:tc>
        <w:tc>
          <w:tcPr>
            <w:tcW w:w="426" w:type="dxa"/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9C478E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D15242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ΑΔΤ:</w:t>
            </w:r>
            <w:r w:rsidR="00D15242">
              <w:rPr>
                <w:rFonts w:ascii="Century Gothic" w:hAnsi="Century Gothic" w:cs="Tahoma"/>
              </w:rPr>
              <w:t xml:space="preserve"> </w:t>
            </w:r>
          </w:p>
        </w:tc>
        <w:tc>
          <w:tcPr>
            <w:tcW w:w="426" w:type="dxa"/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9C478E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Δ/νση κατοικίας:</w:t>
            </w:r>
          </w:p>
        </w:tc>
        <w:tc>
          <w:tcPr>
            <w:tcW w:w="426" w:type="dxa"/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9C478E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</w:tr>
      <w:tr w:rsidR="003D733B" w:rsidRPr="00647B4F" w:rsidTr="00647B4F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proofErr w:type="spellStart"/>
            <w:r w:rsidRPr="00647B4F">
              <w:rPr>
                <w:rFonts w:ascii="Century Gothic" w:hAnsi="Century Gothic" w:cs="Tahoma"/>
              </w:rPr>
              <w:t>Τηλ</w:t>
            </w:r>
            <w:proofErr w:type="spellEnd"/>
            <w:r w:rsidRPr="00647B4F">
              <w:rPr>
                <w:rFonts w:ascii="Century Gothic" w:hAnsi="Century Gothic" w:cs="Tahoma"/>
              </w:rPr>
              <w:t>.:</w:t>
            </w:r>
          </w:p>
        </w:tc>
        <w:tc>
          <w:tcPr>
            <w:tcW w:w="426" w:type="dxa"/>
            <w:tcBorders>
              <w:bottom w:val="nil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9C478E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  <w:lang w:val="en-US"/>
              </w:rPr>
            </w:pPr>
          </w:p>
        </w:tc>
      </w:tr>
      <w:tr w:rsidR="003D733B" w:rsidRPr="00647B4F" w:rsidTr="009C478E"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  <w:lang w:val="en-US"/>
              </w:rPr>
              <w:t>e-mail</w:t>
            </w:r>
            <w:r w:rsidRPr="00647B4F">
              <w:rPr>
                <w:rFonts w:ascii="Century Gothic" w:hAnsi="Century Gothic" w:cs="Tahoma"/>
              </w:rPr>
              <w:t>:</w:t>
            </w:r>
          </w:p>
        </w:tc>
        <w:tc>
          <w:tcPr>
            <w:tcW w:w="426" w:type="dxa"/>
            <w:tcBorders>
              <w:bottom w:val="nil"/>
            </w:tcBorders>
            <w:shd w:val="clear" w:color="auto" w:fill="auto"/>
          </w:tcPr>
          <w:p w:rsidR="003D733B" w:rsidRPr="00647B4F" w:rsidRDefault="003D733B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15242" w:rsidRPr="00647B4F" w:rsidRDefault="00D15242" w:rsidP="009C478E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</w:tr>
      <w:tr w:rsidR="00D15242" w:rsidRPr="00647B4F" w:rsidTr="009C478E">
        <w:tc>
          <w:tcPr>
            <w:tcW w:w="464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D15242" w:rsidRPr="00647B4F" w:rsidRDefault="00D15242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  <w:lang w:val="en-US"/>
              </w:rPr>
            </w:pPr>
          </w:p>
        </w:tc>
        <w:tc>
          <w:tcPr>
            <w:tcW w:w="426" w:type="dxa"/>
            <w:shd w:val="clear" w:color="auto" w:fill="auto"/>
          </w:tcPr>
          <w:p w:rsidR="00D15242" w:rsidRPr="00647B4F" w:rsidRDefault="00D15242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15242" w:rsidRPr="00647B4F" w:rsidRDefault="00D15242" w:rsidP="009C478E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</w:tr>
      <w:tr w:rsidR="009C478E" w:rsidRPr="00647B4F" w:rsidTr="009C478E">
        <w:tc>
          <w:tcPr>
            <w:tcW w:w="4644" w:type="dxa"/>
            <w:tcBorders>
              <w:top w:val="nil"/>
              <w:bottom w:val="nil"/>
            </w:tcBorders>
            <w:shd w:val="clear" w:color="auto" w:fill="auto"/>
          </w:tcPr>
          <w:p w:rsidR="009C478E" w:rsidRPr="00647B4F" w:rsidRDefault="009C478E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  <w:lang w:val="en-US"/>
              </w:rPr>
            </w:pPr>
          </w:p>
        </w:tc>
        <w:tc>
          <w:tcPr>
            <w:tcW w:w="426" w:type="dxa"/>
            <w:tcBorders>
              <w:bottom w:val="nil"/>
            </w:tcBorders>
            <w:shd w:val="clear" w:color="auto" w:fill="auto"/>
          </w:tcPr>
          <w:p w:rsidR="009C478E" w:rsidRPr="00647B4F" w:rsidRDefault="009C478E" w:rsidP="00647B4F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C478E" w:rsidRPr="00647B4F" w:rsidRDefault="009C478E" w:rsidP="009C478E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</w:tr>
    </w:tbl>
    <w:p w:rsidR="003D733B" w:rsidRDefault="003D733B" w:rsidP="003D733B">
      <w:pPr>
        <w:rPr>
          <w:rFonts w:ascii="Century Gothic" w:hAnsi="Century Gothic" w:cs="Tahoma"/>
        </w:rPr>
      </w:pPr>
    </w:p>
    <w:p w:rsidR="003D733B" w:rsidRPr="009C478E" w:rsidRDefault="009C478E" w:rsidP="003D733B">
      <w:pPr>
        <w:rPr>
          <w:rFonts w:ascii="Century Gothic" w:hAnsi="Century Gothic" w:cs="Tahoma"/>
          <w:lang w:val="en-US"/>
        </w:rPr>
      </w:pPr>
      <w:r w:rsidRPr="00647B4F">
        <w:rPr>
          <w:rFonts w:ascii="Century Gothic" w:hAnsi="Century Gothic" w:cs="Tahoma"/>
        </w:rPr>
        <w:t>Ημερομηνία</w:t>
      </w:r>
    </w:p>
    <w:tbl>
      <w:tblPr>
        <w:tblW w:w="10031" w:type="dxa"/>
        <w:tblBorders>
          <w:bottom w:val="single" w:sz="4" w:space="0" w:color="auto"/>
        </w:tblBorders>
        <w:tblLook w:val="04A0"/>
      </w:tblPr>
      <w:tblGrid>
        <w:gridCol w:w="4644"/>
        <w:gridCol w:w="426"/>
        <w:gridCol w:w="4961"/>
      </w:tblGrid>
      <w:tr w:rsidR="009C478E" w:rsidRPr="00647B4F" w:rsidTr="009C478E">
        <w:tc>
          <w:tcPr>
            <w:tcW w:w="464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C478E" w:rsidRPr="00647B4F" w:rsidRDefault="009C478E" w:rsidP="009C478E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  <w:lang w:val="en-US"/>
              </w:rPr>
            </w:pPr>
          </w:p>
        </w:tc>
        <w:tc>
          <w:tcPr>
            <w:tcW w:w="426" w:type="dxa"/>
            <w:tcBorders>
              <w:bottom w:val="nil"/>
            </w:tcBorders>
            <w:shd w:val="clear" w:color="auto" w:fill="auto"/>
          </w:tcPr>
          <w:p w:rsidR="009C478E" w:rsidRPr="00647B4F" w:rsidRDefault="009C478E" w:rsidP="009C478E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  <w:tc>
          <w:tcPr>
            <w:tcW w:w="496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9C478E" w:rsidRPr="00647B4F" w:rsidRDefault="009C478E" w:rsidP="009C478E">
            <w:pPr>
              <w:spacing w:line="700" w:lineRule="exact"/>
              <w:ind w:right="136"/>
              <w:jc w:val="both"/>
              <w:rPr>
                <w:rFonts w:ascii="Century Gothic" w:hAnsi="Century Gothic" w:cs="Tahoma"/>
              </w:rPr>
            </w:pPr>
          </w:p>
        </w:tc>
      </w:tr>
    </w:tbl>
    <w:p w:rsidR="003D733B" w:rsidRDefault="003D733B" w:rsidP="003D733B">
      <w:pPr>
        <w:rPr>
          <w:rFonts w:ascii="Century Gothic" w:hAnsi="Century Gothic" w:cs="Tahoma"/>
        </w:rPr>
      </w:pPr>
    </w:p>
    <w:p w:rsidR="003D733B" w:rsidRDefault="003D733B" w:rsidP="003D733B">
      <w:pPr>
        <w:rPr>
          <w:rFonts w:ascii="Century Gothic" w:hAnsi="Century Gothic" w:cs="Tahoma"/>
        </w:rPr>
      </w:pPr>
    </w:p>
    <w:tbl>
      <w:tblPr>
        <w:tblW w:w="0" w:type="auto"/>
        <w:tblLook w:val="04A0"/>
      </w:tblPr>
      <w:tblGrid>
        <w:gridCol w:w="4861"/>
        <w:gridCol w:w="4861"/>
      </w:tblGrid>
      <w:tr w:rsidR="003D733B" w:rsidRPr="00647B4F" w:rsidTr="00647B4F">
        <w:tc>
          <w:tcPr>
            <w:tcW w:w="4861" w:type="dxa"/>
            <w:shd w:val="clear" w:color="auto" w:fill="auto"/>
          </w:tcPr>
          <w:p w:rsidR="003D733B" w:rsidRPr="00647B4F" w:rsidRDefault="003D733B" w:rsidP="00647B4F">
            <w:pPr>
              <w:rPr>
                <w:rFonts w:ascii="Century Gothic" w:hAnsi="Century Gothic" w:cs="Tahoma"/>
              </w:rPr>
            </w:pPr>
          </w:p>
        </w:tc>
        <w:tc>
          <w:tcPr>
            <w:tcW w:w="4861" w:type="dxa"/>
            <w:shd w:val="clear" w:color="auto" w:fill="auto"/>
          </w:tcPr>
          <w:p w:rsidR="003D733B" w:rsidRPr="00647B4F" w:rsidRDefault="003D733B" w:rsidP="00647B4F">
            <w:pPr>
              <w:jc w:val="center"/>
              <w:rPr>
                <w:rFonts w:ascii="Century Gothic" w:hAnsi="Century Gothic" w:cs="Tahoma"/>
              </w:rPr>
            </w:pPr>
            <w:r w:rsidRPr="00647B4F">
              <w:rPr>
                <w:rFonts w:ascii="Century Gothic" w:hAnsi="Century Gothic" w:cs="Tahoma"/>
              </w:rPr>
              <w:t>Ο/Η ΑΙΤΩΝ/ΟΥΣΑ</w:t>
            </w:r>
          </w:p>
        </w:tc>
      </w:tr>
    </w:tbl>
    <w:p w:rsidR="003D733B" w:rsidRDefault="003D733B" w:rsidP="003D733B">
      <w:pPr>
        <w:rPr>
          <w:rFonts w:ascii="Century Gothic" w:hAnsi="Century Gothic" w:cs="Tahoma"/>
        </w:rPr>
      </w:pPr>
    </w:p>
    <w:p w:rsidR="0046608A" w:rsidRDefault="00C4216E" w:rsidP="00384BA7">
      <w:pPr>
        <w:jc w:val="center"/>
        <w:rPr>
          <w:rFonts w:ascii="Century Gothic" w:hAnsi="Century Gothic" w:cs="Tahoma"/>
        </w:rPr>
      </w:pPr>
      <w:r>
        <w:rPr>
          <w:rFonts w:ascii="Century Gothic" w:hAnsi="Century Gothic" w:cs="Tahoma"/>
        </w:rPr>
        <w:br w:type="page"/>
      </w:r>
    </w:p>
    <w:tbl>
      <w:tblPr>
        <w:tblW w:w="9807" w:type="dxa"/>
        <w:jc w:val="center"/>
        <w:tblInd w:w="-1743" w:type="dxa"/>
        <w:tblBorders>
          <w:bottom w:val="single" w:sz="4" w:space="0" w:color="auto"/>
        </w:tblBorders>
        <w:tblLook w:val="01E0"/>
      </w:tblPr>
      <w:tblGrid>
        <w:gridCol w:w="1765"/>
        <w:gridCol w:w="6438"/>
        <w:gridCol w:w="1604"/>
      </w:tblGrid>
      <w:tr w:rsidR="0046608A" w:rsidRPr="00E60DDB" w:rsidTr="00CD7C7E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6608A" w:rsidRPr="00E60DDB" w:rsidRDefault="0046608A" w:rsidP="00CD7C7E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46608A" w:rsidRPr="00E60DDB" w:rsidRDefault="0046608A" w:rsidP="00CD7C7E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6608A" w:rsidRPr="00E60DDB" w:rsidRDefault="001A783C" w:rsidP="00CD7C7E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2330" cy="862330"/>
                  <wp:effectExtent l="1905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2330" cy="862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608A" w:rsidRPr="00E60DDB" w:rsidTr="00CD7C7E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Ηράκλειο Κρήτης, E-</w:t>
            </w:r>
            <w:proofErr w:type="spellStart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mail:</w:t>
            </w:r>
            <w:proofErr w:type="spellEnd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 secretariat-nurs@hmu.gr      Τηλέφωνα: +030 2810 379-538</w:t>
            </w:r>
          </w:p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https://www.hmu.gr/nur   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46608A" w:rsidRPr="00E60DDB" w:rsidRDefault="0046608A" w:rsidP="00CD7C7E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C4216E" w:rsidRPr="0046608A" w:rsidRDefault="00C4216E" w:rsidP="00384BA7">
      <w:pPr>
        <w:jc w:val="center"/>
        <w:rPr>
          <w:rFonts w:ascii="Century Gothic" w:hAnsi="Century Gothic" w:cs="Tahoma"/>
          <w:lang w:val="en-US"/>
        </w:rPr>
      </w:pPr>
    </w:p>
    <w:tbl>
      <w:tblPr>
        <w:tblW w:w="9558" w:type="dxa"/>
        <w:jc w:val="center"/>
        <w:tblInd w:w="-272" w:type="dxa"/>
        <w:tblBorders>
          <w:bottom w:val="single" w:sz="4" w:space="0" w:color="auto"/>
        </w:tblBorders>
        <w:tblLook w:val="01E0"/>
      </w:tblPr>
      <w:tblGrid>
        <w:gridCol w:w="272"/>
        <w:gridCol w:w="32"/>
        <w:gridCol w:w="1455"/>
        <w:gridCol w:w="3156"/>
        <w:gridCol w:w="4643"/>
      </w:tblGrid>
      <w:tr w:rsidR="0046608A" w:rsidRPr="0046608A" w:rsidTr="0046608A">
        <w:trPr>
          <w:gridAfter w:val="2"/>
          <w:wAfter w:w="7799" w:type="dxa"/>
          <w:trHeight w:val="807"/>
          <w:jc w:val="center"/>
        </w:trPr>
        <w:tc>
          <w:tcPr>
            <w:tcW w:w="3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6608A" w:rsidRPr="0046608A" w:rsidRDefault="0046608A" w:rsidP="00771235">
            <w:pPr>
              <w:pStyle w:val="a5"/>
              <w:jc w:val="right"/>
              <w:rPr>
                <w:rFonts w:ascii="Century Gothic" w:hAnsi="Century Gothic"/>
                <w:lang w:val="en-US" w:eastAsia="el-GR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6608A" w:rsidRPr="0046608A" w:rsidRDefault="0046608A" w:rsidP="00771235">
            <w:pPr>
              <w:pStyle w:val="a5"/>
              <w:jc w:val="center"/>
              <w:rPr>
                <w:rFonts w:ascii="Century Gothic" w:hAnsi="Century Gothic"/>
                <w:lang w:val="en-US" w:eastAsia="el-GR"/>
              </w:rPr>
            </w:pPr>
          </w:p>
        </w:tc>
      </w:tr>
      <w:tr w:rsidR="00C4216E" w:rsidRPr="00D40B98" w:rsidTr="0046608A">
        <w:tblPrEx>
          <w:jc w:val="left"/>
          <w:tblBorders>
            <w:bottom w:val="none" w:sz="0" w:space="0" w:color="auto"/>
          </w:tblBorders>
          <w:tblLook w:val="04A0"/>
        </w:tblPrEx>
        <w:trPr>
          <w:gridBefore w:val="1"/>
          <w:wBefore w:w="272" w:type="dxa"/>
        </w:trPr>
        <w:tc>
          <w:tcPr>
            <w:tcW w:w="4643" w:type="dxa"/>
            <w:gridSpan w:val="3"/>
            <w:shd w:val="clear" w:color="auto" w:fill="auto"/>
          </w:tcPr>
          <w:p w:rsidR="00C4216E" w:rsidRPr="00E273C1" w:rsidRDefault="0046608A" w:rsidP="00771235">
            <w:pPr>
              <w:spacing w:line="400" w:lineRule="exact"/>
            </w:pPr>
            <w:r>
              <w:t xml:space="preserve">Ηράκλειο </w:t>
            </w:r>
          </w:p>
        </w:tc>
        <w:tc>
          <w:tcPr>
            <w:tcW w:w="4643" w:type="dxa"/>
            <w:shd w:val="clear" w:color="auto" w:fill="auto"/>
          </w:tcPr>
          <w:p w:rsidR="00C4216E" w:rsidRDefault="00C4216E" w:rsidP="00771235">
            <w:pPr>
              <w:spacing w:line="400" w:lineRule="exact"/>
              <w:rPr>
                <w:b/>
              </w:rPr>
            </w:pPr>
          </w:p>
          <w:p w:rsidR="00C4216E" w:rsidRDefault="00C4216E" w:rsidP="00771235">
            <w:pPr>
              <w:spacing w:line="400" w:lineRule="exact"/>
              <w:rPr>
                <w:b/>
              </w:rPr>
            </w:pPr>
          </w:p>
          <w:p w:rsidR="00C4216E" w:rsidRPr="00560CF4" w:rsidRDefault="00C4216E" w:rsidP="00771235">
            <w:pPr>
              <w:spacing w:line="400" w:lineRule="exact"/>
              <w:rPr>
                <w:b/>
              </w:rPr>
            </w:pPr>
            <w:r w:rsidRPr="00D40B98">
              <w:rPr>
                <w:b/>
              </w:rPr>
              <w:t xml:space="preserve">ΠΡΟΣ </w:t>
            </w:r>
          </w:p>
          <w:p w:rsidR="00C4216E" w:rsidRPr="00560CF4" w:rsidRDefault="00C4216E" w:rsidP="00771235">
            <w:pPr>
              <w:spacing w:line="400" w:lineRule="exact"/>
              <w:rPr>
                <w:b/>
              </w:rPr>
            </w:pPr>
            <w:r>
              <w:rPr>
                <w:b/>
              </w:rPr>
              <w:t xml:space="preserve">Τη </w:t>
            </w:r>
            <w:r w:rsidRPr="00D40B98">
              <w:rPr>
                <w:b/>
              </w:rPr>
              <w:t xml:space="preserve">Συνέλευση Τμήματος </w:t>
            </w:r>
            <w:r w:rsidR="0046608A">
              <w:rPr>
                <w:b/>
              </w:rPr>
              <w:t>Νοσηλευτικής</w:t>
            </w:r>
          </w:p>
          <w:p w:rsidR="00C4216E" w:rsidRPr="00560CF4" w:rsidRDefault="0046608A" w:rsidP="00771235">
            <w:pPr>
              <w:spacing w:line="400" w:lineRule="exact"/>
              <w:rPr>
                <w:b/>
              </w:rPr>
            </w:pPr>
            <w:r>
              <w:rPr>
                <w:b/>
              </w:rPr>
              <w:t>ΕΛΜΕΠΑ</w:t>
            </w:r>
          </w:p>
          <w:p w:rsidR="00C4216E" w:rsidRPr="00560CF4" w:rsidRDefault="00C4216E" w:rsidP="00771235">
            <w:pPr>
              <w:spacing w:line="400" w:lineRule="exact"/>
            </w:pPr>
          </w:p>
        </w:tc>
      </w:tr>
    </w:tbl>
    <w:p w:rsidR="00C4216E" w:rsidRDefault="00C4216E" w:rsidP="00C4216E">
      <w:pPr>
        <w:spacing w:line="400" w:lineRule="exact"/>
      </w:pPr>
    </w:p>
    <w:p w:rsidR="00C4216E" w:rsidRPr="00560CF4" w:rsidRDefault="00C4216E" w:rsidP="00C4216E">
      <w:pPr>
        <w:spacing w:line="400" w:lineRule="exact"/>
      </w:pPr>
    </w:p>
    <w:tbl>
      <w:tblPr>
        <w:tblW w:w="9180" w:type="dxa"/>
        <w:tblInd w:w="108" w:type="dxa"/>
        <w:tblLook w:val="04A0"/>
      </w:tblPr>
      <w:tblGrid>
        <w:gridCol w:w="1101"/>
        <w:gridCol w:w="8079"/>
      </w:tblGrid>
      <w:tr w:rsidR="00C4216E" w:rsidRPr="00D40B98" w:rsidTr="00771235">
        <w:tc>
          <w:tcPr>
            <w:tcW w:w="1101" w:type="dxa"/>
            <w:shd w:val="clear" w:color="auto" w:fill="auto"/>
          </w:tcPr>
          <w:p w:rsidR="00C4216E" w:rsidRPr="00D40B98" w:rsidRDefault="00C4216E" w:rsidP="00771235">
            <w:pPr>
              <w:spacing w:before="120" w:after="120" w:line="400" w:lineRule="exact"/>
              <w:rPr>
                <w:b/>
              </w:rPr>
            </w:pPr>
            <w:r w:rsidRPr="00D40B98">
              <w:rPr>
                <w:b/>
              </w:rPr>
              <w:t>ΘΕΜΑ:</w:t>
            </w:r>
          </w:p>
        </w:tc>
        <w:tc>
          <w:tcPr>
            <w:tcW w:w="8079" w:type="dxa"/>
            <w:shd w:val="clear" w:color="auto" w:fill="auto"/>
          </w:tcPr>
          <w:p w:rsidR="00C4216E" w:rsidRPr="00D40B98" w:rsidRDefault="00C4216E" w:rsidP="00771235">
            <w:pPr>
              <w:spacing w:before="120" w:after="120" w:line="400" w:lineRule="exact"/>
              <w:rPr>
                <w:b/>
              </w:rPr>
            </w:pPr>
            <w:r>
              <w:rPr>
                <w:b/>
              </w:rPr>
              <w:t>Αναστολή Εκπόνησης Διδακτορικής Διατριβής</w:t>
            </w:r>
          </w:p>
        </w:tc>
      </w:tr>
    </w:tbl>
    <w:p w:rsidR="00C4216E" w:rsidRDefault="00C4216E" w:rsidP="00C4216E">
      <w:pPr>
        <w:spacing w:line="480" w:lineRule="auto"/>
        <w:jc w:val="both"/>
      </w:pPr>
    </w:p>
    <w:p w:rsidR="00C4216E" w:rsidRDefault="00C4216E" w:rsidP="00C4216E">
      <w:pPr>
        <w:spacing w:line="480" w:lineRule="auto"/>
        <w:jc w:val="both"/>
      </w:pPr>
      <w:r>
        <w:t>Παρακαλώ όπως κάνετε δεκτό το αίτημα για αναστολή της εκπόνησης της διδακτορικής διατριβής, διάρκειας ………………………, η οποία εκπονείται από την/την κ./κα</w:t>
      </w:r>
      <w:r w:rsidRPr="00E03543">
        <w:t xml:space="preserve"> </w:t>
      </w:r>
      <w:r>
        <w:t xml:space="preserve">………………………………………………………………………………., με θέμα: …………………………………………………………………………………………………………………………………………………………………………………………………….., η οποία εγκρίθηκε κατά την ………………………………… συνεδρίαση της Συνέλευσης του Τμήματος </w:t>
      </w:r>
      <w:r w:rsidR="000263AA">
        <w:t>Νοσηλευτικής</w:t>
      </w:r>
      <w:r>
        <w:t>, για λόγους ………………………………………………………………...</w:t>
      </w:r>
    </w:p>
    <w:p w:rsidR="00C4216E" w:rsidRPr="00C8292F" w:rsidRDefault="00C4216E" w:rsidP="00C4216E">
      <w:pPr>
        <w:spacing w:line="480" w:lineRule="auto"/>
        <w:jc w:val="both"/>
      </w:pPr>
      <w:r>
        <w:t xml:space="preserve">Συνημμένα υποβάλλεται η σχετική αίτηση του/της υποψήφιου/ας διδάκτορα.  </w:t>
      </w:r>
    </w:p>
    <w:p w:rsidR="00C4216E" w:rsidRPr="00EE3E38" w:rsidRDefault="00C4216E" w:rsidP="00C4216E">
      <w:pPr>
        <w:spacing w:before="240" w:line="400" w:lineRule="exact"/>
        <w:jc w:val="center"/>
        <w:rPr>
          <w:lang w:val="pt-BR"/>
        </w:rPr>
      </w:pPr>
      <w:r w:rsidRPr="00EE3E38">
        <w:t>Με</w:t>
      </w:r>
      <w:r w:rsidRPr="00EE3E38">
        <w:rPr>
          <w:lang w:val="pt-BR"/>
        </w:rPr>
        <w:t xml:space="preserve"> </w:t>
      </w:r>
      <w:r w:rsidR="0046608A">
        <w:t>εκτίμηση</w:t>
      </w:r>
      <w:r>
        <w:t>,</w:t>
      </w:r>
    </w:p>
    <w:p w:rsidR="00C4216E" w:rsidRDefault="00C4216E" w:rsidP="00C4216E">
      <w:pPr>
        <w:spacing w:line="400" w:lineRule="exact"/>
        <w:jc w:val="center"/>
      </w:pPr>
      <w:r w:rsidRPr="00EE3E38">
        <w:rPr>
          <w:lang w:val="pt-BR"/>
        </w:rPr>
        <w:t xml:space="preserve">H </w:t>
      </w:r>
      <w:r w:rsidRPr="00EE3E38">
        <w:t>Τριμελής Συμβουλευτική Επιτροπή</w:t>
      </w:r>
    </w:p>
    <w:tbl>
      <w:tblPr>
        <w:tblW w:w="0" w:type="auto"/>
        <w:tblLook w:val="04A0"/>
      </w:tblPr>
      <w:tblGrid>
        <w:gridCol w:w="3116"/>
        <w:gridCol w:w="3095"/>
        <w:gridCol w:w="3096"/>
      </w:tblGrid>
      <w:tr w:rsidR="00C4216E" w:rsidRPr="00D40B98" w:rsidTr="00771235">
        <w:tc>
          <w:tcPr>
            <w:tcW w:w="3095" w:type="dxa"/>
            <w:shd w:val="clear" w:color="auto" w:fill="auto"/>
          </w:tcPr>
          <w:p w:rsidR="00C4216E" w:rsidRPr="00D40B98" w:rsidRDefault="00C4216E" w:rsidP="00771235">
            <w:pPr>
              <w:spacing w:before="240" w:line="400" w:lineRule="exact"/>
              <w:jc w:val="center"/>
            </w:pPr>
            <w:r w:rsidRPr="00D40B98">
              <w:t>1)…….………………………</w:t>
            </w:r>
          </w:p>
        </w:tc>
        <w:tc>
          <w:tcPr>
            <w:tcW w:w="3095" w:type="dxa"/>
            <w:shd w:val="clear" w:color="auto" w:fill="auto"/>
          </w:tcPr>
          <w:p w:rsidR="00C4216E" w:rsidRPr="00D40B98" w:rsidRDefault="00C4216E" w:rsidP="00771235">
            <w:pPr>
              <w:spacing w:before="240" w:line="400" w:lineRule="exact"/>
              <w:jc w:val="center"/>
            </w:pPr>
            <w:r w:rsidRPr="00D40B98">
              <w:t>2)………….………..………</w:t>
            </w:r>
          </w:p>
        </w:tc>
        <w:tc>
          <w:tcPr>
            <w:tcW w:w="3096" w:type="dxa"/>
            <w:shd w:val="clear" w:color="auto" w:fill="auto"/>
          </w:tcPr>
          <w:p w:rsidR="00C4216E" w:rsidRPr="00D40B98" w:rsidRDefault="00C4216E" w:rsidP="00771235">
            <w:pPr>
              <w:spacing w:before="240" w:line="400" w:lineRule="exact"/>
              <w:jc w:val="center"/>
            </w:pPr>
            <w:r w:rsidRPr="00D40B98">
              <w:t>3)………….……………..…</w:t>
            </w:r>
          </w:p>
        </w:tc>
      </w:tr>
    </w:tbl>
    <w:p w:rsidR="00C4216E" w:rsidRPr="00EE3E38" w:rsidRDefault="00C4216E" w:rsidP="00C4216E">
      <w:pPr>
        <w:spacing w:line="400" w:lineRule="exact"/>
        <w:jc w:val="both"/>
      </w:pPr>
      <w:r w:rsidRPr="00EE3E38">
        <w:tab/>
      </w:r>
      <w:r w:rsidRPr="00EE3E38">
        <w:tab/>
      </w:r>
      <w:r w:rsidRPr="00EE3E38">
        <w:tab/>
      </w:r>
    </w:p>
    <w:p w:rsidR="00384BA7" w:rsidRDefault="00384BA7" w:rsidP="00384BA7">
      <w:pPr>
        <w:jc w:val="center"/>
        <w:rPr>
          <w:rFonts w:ascii="Century Gothic" w:hAnsi="Century Gothic" w:cs="Tahoma"/>
        </w:rPr>
      </w:pPr>
    </w:p>
    <w:p w:rsidR="00384BA7" w:rsidRDefault="00384BA7" w:rsidP="00384BA7">
      <w:pPr>
        <w:jc w:val="center"/>
        <w:rPr>
          <w:rFonts w:ascii="Century Gothic" w:hAnsi="Century Gothic" w:cs="Tahoma"/>
        </w:rPr>
      </w:pPr>
    </w:p>
    <w:p w:rsidR="00384BA7" w:rsidRPr="003F069D" w:rsidRDefault="00384BA7" w:rsidP="00217E54">
      <w:pPr>
        <w:ind w:right="134"/>
        <w:jc w:val="both"/>
        <w:rPr>
          <w:rFonts w:ascii="Century Gothic" w:hAnsi="Century Gothic" w:cs="Tahoma"/>
        </w:rPr>
      </w:pPr>
    </w:p>
    <w:p w:rsidR="00ED1F1A" w:rsidRPr="00BF4A04" w:rsidRDefault="00ED1F1A" w:rsidP="00ED1F1A">
      <w:pPr>
        <w:spacing w:line="360" w:lineRule="exact"/>
        <w:jc w:val="both"/>
        <w:rPr>
          <w:rFonts w:ascii="Century Gothic" w:hAnsi="Century Gothic"/>
          <w:b/>
          <w:sz w:val="22"/>
          <w:szCs w:val="22"/>
        </w:rPr>
      </w:pPr>
    </w:p>
    <w:sectPr w:rsidR="00ED1F1A" w:rsidRPr="00BF4A04" w:rsidSect="00533FF0">
      <w:pgSz w:w="11906" w:h="16838"/>
      <w:pgMar w:top="567" w:right="1200" w:bottom="567" w:left="120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70189"/>
    <w:multiLevelType w:val="hybridMultilevel"/>
    <w:tmpl w:val="38FC67CC"/>
    <w:lvl w:ilvl="0" w:tplc="9AEA939C">
      <w:numFmt w:val="bullet"/>
      <w:lvlText w:val=""/>
      <w:lvlJc w:val="left"/>
      <w:pPr>
        <w:ind w:left="480" w:hanging="360"/>
      </w:pPr>
      <w:rPr>
        <w:rFonts w:ascii="Symbol" w:eastAsia="Times New Roman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>
    <w:nsid w:val="0F28266C"/>
    <w:multiLevelType w:val="multilevel"/>
    <w:tmpl w:val="91366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2124DE1"/>
    <w:multiLevelType w:val="hybridMultilevel"/>
    <w:tmpl w:val="507AA7BC"/>
    <w:lvl w:ilvl="0" w:tplc="0408000F">
      <w:start w:val="1"/>
      <w:numFmt w:val="decimal"/>
      <w:lvlText w:val="%1."/>
      <w:lvlJc w:val="left"/>
      <w:pPr>
        <w:tabs>
          <w:tab w:val="num" w:pos="5400"/>
        </w:tabs>
        <w:ind w:left="540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abstractNum w:abstractNumId="3">
    <w:nsid w:val="241740D7"/>
    <w:multiLevelType w:val="hybridMultilevel"/>
    <w:tmpl w:val="507AA7BC"/>
    <w:lvl w:ilvl="0" w:tplc="0408000F">
      <w:start w:val="1"/>
      <w:numFmt w:val="decimal"/>
      <w:lvlText w:val="%1."/>
      <w:lvlJc w:val="left"/>
      <w:pPr>
        <w:tabs>
          <w:tab w:val="num" w:pos="5400"/>
        </w:tabs>
        <w:ind w:left="540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abstractNum w:abstractNumId="4">
    <w:nsid w:val="3A075EBF"/>
    <w:multiLevelType w:val="hybridMultilevel"/>
    <w:tmpl w:val="423E8EA8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FAA1FB8"/>
    <w:multiLevelType w:val="hybridMultilevel"/>
    <w:tmpl w:val="0AFE0A44"/>
    <w:lvl w:ilvl="0" w:tplc="0408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5760"/>
        </w:tabs>
        <w:ind w:left="576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</w:lvl>
  </w:abstractNum>
  <w:abstractNum w:abstractNumId="6">
    <w:nsid w:val="54E054D0"/>
    <w:multiLevelType w:val="hybridMultilevel"/>
    <w:tmpl w:val="F5EC1E40"/>
    <w:lvl w:ilvl="0" w:tplc="0408000F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480"/>
        </w:tabs>
        <w:ind w:left="64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7200"/>
        </w:tabs>
        <w:ind w:left="72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640"/>
        </w:tabs>
        <w:ind w:left="86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360"/>
        </w:tabs>
        <w:ind w:left="93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800"/>
        </w:tabs>
        <w:ind w:left="108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520"/>
        </w:tabs>
        <w:ind w:left="11520" w:hanging="180"/>
      </w:pPr>
    </w:lvl>
  </w:abstractNum>
  <w:abstractNum w:abstractNumId="7">
    <w:nsid w:val="5C0C7005"/>
    <w:multiLevelType w:val="hybridMultilevel"/>
    <w:tmpl w:val="5F165D2A"/>
    <w:lvl w:ilvl="0" w:tplc="092C3400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4F0D97"/>
    <w:multiLevelType w:val="hybridMultilevel"/>
    <w:tmpl w:val="3B86ECA0"/>
    <w:lvl w:ilvl="0" w:tplc="092C3400">
      <w:start w:val="1"/>
      <w:numFmt w:val="bullet"/>
      <w:lvlText w:val="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CF40CAD"/>
    <w:multiLevelType w:val="hybridMultilevel"/>
    <w:tmpl w:val="E766BAF4"/>
    <w:lvl w:ilvl="0" w:tplc="0408000F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6480"/>
        </w:tabs>
        <w:ind w:left="64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7200"/>
        </w:tabs>
        <w:ind w:left="72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8640"/>
        </w:tabs>
        <w:ind w:left="86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9360"/>
        </w:tabs>
        <w:ind w:left="93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10800"/>
        </w:tabs>
        <w:ind w:left="108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11520"/>
        </w:tabs>
        <w:ind w:left="11520" w:hanging="180"/>
      </w:pPr>
    </w:lvl>
  </w:abstractNum>
  <w:abstractNum w:abstractNumId="10">
    <w:nsid w:val="6F317583"/>
    <w:multiLevelType w:val="hybridMultilevel"/>
    <w:tmpl w:val="C988F19A"/>
    <w:lvl w:ilvl="0" w:tplc="0408000F">
      <w:start w:val="1"/>
      <w:numFmt w:val="decimal"/>
      <w:lvlText w:val="%1."/>
      <w:lvlJc w:val="left"/>
      <w:pPr>
        <w:ind w:left="5760" w:hanging="360"/>
      </w:pPr>
    </w:lvl>
    <w:lvl w:ilvl="1" w:tplc="04080019" w:tentative="1">
      <w:start w:val="1"/>
      <w:numFmt w:val="lowerLetter"/>
      <w:lvlText w:val="%2."/>
      <w:lvlJc w:val="left"/>
      <w:pPr>
        <w:ind w:left="6480" w:hanging="360"/>
      </w:pPr>
    </w:lvl>
    <w:lvl w:ilvl="2" w:tplc="0408001B" w:tentative="1">
      <w:start w:val="1"/>
      <w:numFmt w:val="lowerRoman"/>
      <w:lvlText w:val="%3."/>
      <w:lvlJc w:val="right"/>
      <w:pPr>
        <w:ind w:left="7200" w:hanging="180"/>
      </w:pPr>
    </w:lvl>
    <w:lvl w:ilvl="3" w:tplc="0408000F" w:tentative="1">
      <w:start w:val="1"/>
      <w:numFmt w:val="decimal"/>
      <w:lvlText w:val="%4."/>
      <w:lvlJc w:val="left"/>
      <w:pPr>
        <w:ind w:left="7920" w:hanging="360"/>
      </w:pPr>
    </w:lvl>
    <w:lvl w:ilvl="4" w:tplc="04080019" w:tentative="1">
      <w:start w:val="1"/>
      <w:numFmt w:val="lowerLetter"/>
      <w:lvlText w:val="%5."/>
      <w:lvlJc w:val="left"/>
      <w:pPr>
        <w:ind w:left="8640" w:hanging="360"/>
      </w:pPr>
    </w:lvl>
    <w:lvl w:ilvl="5" w:tplc="0408001B" w:tentative="1">
      <w:start w:val="1"/>
      <w:numFmt w:val="lowerRoman"/>
      <w:lvlText w:val="%6."/>
      <w:lvlJc w:val="right"/>
      <w:pPr>
        <w:ind w:left="9360" w:hanging="180"/>
      </w:pPr>
    </w:lvl>
    <w:lvl w:ilvl="6" w:tplc="0408000F" w:tentative="1">
      <w:start w:val="1"/>
      <w:numFmt w:val="decimal"/>
      <w:lvlText w:val="%7."/>
      <w:lvlJc w:val="left"/>
      <w:pPr>
        <w:ind w:left="10080" w:hanging="360"/>
      </w:pPr>
    </w:lvl>
    <w:lvl w:ilvl="7" w:tplc="04080019" w:tentative="1">
      <w:start w:val="1"/>
      <w:numFmt w:val="lowerLetter"/>
      <w:lvlText w:val="%8."/>
      <w:lvlJc w:val="left"/>
      <w:pPr>
        <w:ind w:left="10800" w:hanging="360"/>
      </w:pPr>
    </w:lvl>
    <w:lvl w:ilvl="8" w:tplc="0408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11">
    <w:nsid w:val="7E055995"/>
    <w:multiLevelType w:val="hybridMultilevel"/>
    <w:tmpl w:val="2E40CEB8"/>
    <w:lvl w:ilvl="0" w:tplc="092C3400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9"/>
  </w:num>
  <w:num w:numId="6">
    <w:abstractNumId w:val="1"/>
  </w:num>
  <w:num w:numId="7">
    <w:abstractNumId w:val="2"/>
  </w:num>
  <w:num w:numId="8">
    <w:abstractNumId w:val="10"/>
  </w:num>
  <w:num w:numId="9">
    <w:abstractNumId w:val="0"/>
  </w:num>
  <w:num w:numId="10">
    <w:abstractNumId w:val="11"/>
  </w:num>
  <w:num w:numId="11">
    <w:abstractNumId w:val="7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U0MTS0NDU2NDA1NTdQ0lEKTi0uzszPAykwrAUALSCyrSwAAAA="/>
  </w:docVars>
  <w:rsids>
    <w:rsidRoot w:val="002668B4"/>
    <w:rsid w:val="0000728E"/>
    <w:rsid w:val="00012C62"/>
    <w:rsid w:val="00021BE3"/>
    <w:rsid w:val="000263AA"/>
    <w:rsid w:val="00030F8F"/>
    <w:rsid w:val="000374C4"/>
    <w:rsid w:val="00037F60"/>
    <w:rsid w:val="0004075E"/>
    <w:rsid w:val="00041397"/>
    <w:rsid w:val="000435DB"/>
    <w:rsid w:val="000506B4"/>
    <w:rsid w:val="00051B85"/>
    <w:rsid w:val="00051F59"/>
    <w:rsid w:val="0005566E"/>
    <w:rsid w:val="000661D3"/>
    <w:rsid w:val="0007052C"/>
    <w:rsid w:val="00076B78"/>
    <w:rsid w:val="00083350"/>
    <w:rsid w:val="00084A9C"/>
    <w:rsid w:val="0008621D"/>
    <w:rsid w:val="000906DF"/>
    <w:rsid w:val="00093261"/>
    <w:rsid w:val="00093577"/>
    <w:rsid w:val="000A42E1"/>
    <w:rsid w:val="000A46B0"/>
    <w:rsid w:val="000A4AAF"/>
    <w:rsid w:val="000A5B4A"/>
    <w:rsid w:val="000A6684"/>
    <w:rsid w:val="000A77A5"/>
    <w:rsid w:val="000A78C2"/>
    <w:rsid w:val="000A7DD5"/>
    <w:rsid w:val="000B1447"/>
    <w:rsid w:val="000B25BC"/>
    <w:rsid w:val="000B40A7"/>
    <w:rsid w:val="000B4D00"/>
    <w:rsid w:val="000C243E"/>
    <w:rsid w:val="000C5E6E"/>
    <w:rsid w:val="000C63DF"/>
    <w:rsid w:val="000C6AC4"/>
    <w:rsid w:val="000C6B77"/>
    <w:rsid w:val="000C6BE3"/>
    <w:rsid w:val="000D3BE7"/>
    <w:rsid w:val="000D3F16"/>
    <w:rsid w:val="000D5EA5"/>
    <w:rsid w:val="000E2AC1"/>
    <w:rsid w:val="000E5B9F"/>
    <w:rsid w:val="000F2589"/>
    <w:rsid w:val="000F2FCA"/>
    <w:rsid w:val="0010041F"/>
    <w:rsid w:val="00100DF9"/>
    <w:rsid w:val="00101C64"/>
    <w:rsid w:val="0010303F"/>
    <w:rsid w:val="00106D38"/>
    <w:rsid w:val="00107F5B"/>
    <w:rsid w:val="00110A66"/>
    <w:rsid w:val="00111DD9"/>
    <w:rsid w:val="00124815"/>
    <w:rsid w:val="001251E3"/>
    <w:rsid w:val="0013304A"/>
    <w:rsid w:val="00133738"/>
    <w:rsid w:val="00134107"/>
    <w:rsid w:val="0013459F"/>
    <w:rsid w:val="00136B0E"/>
    <w:rsid w:val="00137088"/>
    <w:rsid w:val="00144039"/>
    <w:rsid w:val="00144B82"/>
    <w:rsid w:val="00147004"/>
    <w:rsid w:val="0015372A"/>
    <w:rsid w:val="0015491F"/>
    <w:rsid w:val="001572F5"/>
    <w:rsid w:val="00160C5C"/>
    <w:rsid w:val="0016153E"/>
    <w:rsid w:val="00161967"/>
    <w:rsid w:val="00162CBC"/>
    <w:rsid w:val="001637F4"/>
    <w:rsid w:val="00176252"/>
    <w:rsid w:val="00181C15"/>
    <w:rsid w:val="00183D40"/>
    <w:rsid w:val="0019608E"/>
    <w:rsid w:val="001975E1"/>
    <w:rsid w:val="00197626"/>
    <w:rsid w:val="001A247D"/>
    <w:rsid w:val="001A3513"/>
    <w:rsid w:val="001A4F24"/>
    <w:rsid w:val="001A5C29"/>
    <w:rsid w:val="001A783C"/>
    <w:rsid w:val="001A7B0C"/>
    <w:rsid w:val="001B6F9F"/>
    <w:rsid w:val="001C5748"/>
    <w:rsid w:val="001C5E72"/>
    <w:rsid w:val="001C76D9"/>
    <w:rsid w:val="001C78C7"/>
    <w:rsid w:val="001E12AF"/>
    <w:rsid w:val="001E33B9"/>
    <w:rsid w:val="001E33CA"/>
    <w:rsid w:val="001F1114"/>
    <w:rsid w:val="001F2696"/>
    <w:rsid w:val="001F31B0"/>
    <w:rsid w:val="001F4862"/>
    <w:rsid w:val="001F5546"/>
    <w:rsid w:val="001F742F"/>
    <w:rsid w:val="001F7D34"/>
    <w:rsid w:val="002001EE"/>
    <w:rsid w:val="00200B0C"/>
    <w:rsid w:val="0020122B"/>
    <w:rsid w:val="00202A6F"/>
    <w:rsid w:val="00202E16"/>
    <w:rsid w:val="002052CA"/>
    <w:rsid w:val="00205B5A"/>
    <w:rsid w:val="0021264A"/>
    <w:rsid w:val="00212DEB"/>
    <w:rsid w:val="002143A5"/>
    <w:rsid w:val="00217326"/>
    <w:rsid w:val="00217E54"/>
    <w:rsid w:val="00221ED6"/>
    <w:rsid w:val="00226C77"/>
    <w:rsid w:val="002307FA"/>
    <w:rsid w:val="00231457"/>
    <w:rsid w:val="0023494B"/>
    <w:rsid w:val="00237BBD"/>
    <w:rsid w:val="00240FB1"/>
    <w:rsid w:val="00241A65"/>
    <w:rsid w:val="00246B6F"/>
    <w:rsid w:val="002474DD"/>
    <w:rsid w:val="0024792A"/>
    <w:rsid w:val="00247D5F"/>
    <w:rsid w:val="002507C6"/>
    <w:rsid w:val="00250C22"/>
    <w:rsid w:val="00250E1A"/>
    <w:rsid w:val="00256C6F"/>
    <w:rsid w:val="00256FD5"/>
    <w:rsid w:val="00262278"/>
    <w:rsid w:val="0026639A"/>
    <w:rsid w:val="002668B4"/>
    <w:rsid w:val="00272A0D"/>
    <w:rsid w:val="0027377E"/>
    <w:rsid w:val="00276647"/>
    <w:rsid w:val="00281DFD"/>
    <w:rsid w:val="00282518"/>
    <w:rsid w:val="00283A0A"/>
    <w:rsid w:val="00287B8D"/>
    <w:rsid w:val="0029180D"/>
    <w:rsid w:val="00293279"/>
    <w:rsid w:val="002A6D07"/>
    <w:rsid w:val="002B477A"/>
    <w:rsid w:val="002B59DC"/>
    <w:rsid w:val="002B6075"/>
    <w:rsid w:val="002B650B"/>
    <w:rsid w:val="002C0EBC"/>
    <w:rsid w:val="002C3D3D"/>
    <w:rsid w:val="002C5C10"/>
    <w:rsid w:val="002D2A46"/>
    <w:rsid w:val="002D5215"/>
    <w:rsid w:val="002D579E"/>
    <w:rsid w:val="002E0120"/>
    <w:rsid w:val="002E1513"/>
    <w:rsid w:val="002F11CD"/>
    <w:rsid w:val="002F3B5F"/>
    <w:rsid w:val="002F4E98"/>
    <w:rsid w:val="002F5F69"/>
    <w:rsid w:val="002F62AB"/>
    <w:rsid w:val="002F7020"/>
    <w:rsid w:val="003011E0"/>
    <w:rsid w:val="00306796"/>
    <w:rsid w:val="00307C86"/>
    <w:rsid w:val="00314A28"/>
    <w:rsid w:val="00325ADB"/>
    <w:rsid w:val="00326BB3"/>
    <w:rsid w:val="0033383D"/>
    <w:rsid w:val="00334CE3"/>
    <w:rsid w:val="00335F49"/>
    <w:rsid w:val="00337011"/>
    <w:rsid w:val="00340889"/>
    <w:rsid w:val="00341C84"/>
    <w:rsid w:val="00342837"/>
    <w:rsid w:val="00344A63"/>
    <w:rsid w:val="00344CDC"/>
    <w:rsid w:val="00347E67"/>
    <w:rsid w:val="00351345"/>
    <w:rsid w:val="00351B41"/>
    <w:rsid w:val="00352185"/>
    <w:rsid w:val="00360968"/>
    <w:rsid w:val="00364226"/>
    <w:rsid w:val="00364DF8"/>
    <w:rsid w:val="0036615E"/>
    <w:rsid w:val="00367856"/>
    <w:rsid w:val="003707ED"/>
    <w:rsid w:val="0037419F"/>
    <w:rsid w:val="00375471"/>
    <w:rsid w:val="00376ABC"/>
    <w:rsid w:val="00377C8D"/>
    <w:rsid w:val="0038038F"/>
    <w:rsid w:val="00383BA9"/>
    <w:rsid w:val="00384916"/>
    <w:rsid w:val="00384BA7"/>
    <w:rsid w:val="00385375"/>
    <w:rsid w:val="00385777"/>
    <w:rsid w:val="00385CA1"/>
    <w:rsid w:val="003867DE"/>
    <w:rsid w:val="003906EF"/>
    <w:rsid w:val="00390D79"/>
    <w:rsid w:val="00394A11"/>
    <w:rsid w:val="003A4654"/>
    <w:rsid w:val="003A55B0"/>
    <w:rsid w:val="003B0C10"/>
    <w:rsid w:val="003C1C6E"/>
    <w:rsid w:val="003C2C96"/>
    <w:rsid w:val="003C3F16"/>
    <w:rsid w:val="003D3AAB"/>
    <w:rsid w:val="003D4075"/>
    <w:rsid w:val="003D733B"/>
    <w:rsid w:val="003E0424"/>
    <w:rsid w:val="003E1966"/>
    <w:rsid w:val="003E54D0"/>
    <w:rsid w:val="003F0C43"/>
    <w:rsid w:val="003F26C4"/>
    <w:rsid w:val="003F3C90"/>
    <w:rsid w:val="003F4A69"/>
    <w:rsid w:val="00401064"/>
    <w:rsid w:val="004034B1"/>
    <w:rsid w:val="00404FDE"/>
    <w:rsid w:val="004050F1"/>
    <w:rsid w:val="00412C71"/>
    <w:rsid w:val="0041645D"/>
    <w:rsid w:val="0041734F"/>
    <w:rsid w:val="0043408B"/>
    <w:rsid w:val="004449E5"/>
    <w:rsid w:val="00445F6F"/>
    <w:rsid w:val="00446BE1"/>
    <w:rsid w:val="00451A93"/>
    <w:rsid w:val="00452F38"/>
    <w:rsid w:val="00455678"/>
    <w:rsid w:val="0045677F"/>
    <w:rsid w:val="00456F42"/>
    <w:rsid w:val="00465D97"/>
    <w:rsid w:val="0046608A"/>
    <w:rsid w:val="004679AA"/>
    <w:rsid w:val="004736DF"/>
    <w:rsid w:val="00482D0C"/>
    <w:rsid w:val="00491DD4"/>
    <w:rsid w:val="004A1176"/>
    <w:rsid w:val="004A55F0"/>
    <w:rsid w:val="004B0F73"/>
    <w:rsid w:val="004C7AC6"/>
    <w:rsid w:val="004D11D4"/>
    <w:rsid w:val="004D30F3"/>
    <w:rsid w:val="004D311A"/>
    <w:rsid w:val="004D3AA4"/>
    <w:rsid w:val="004D46B9"/>
    <w:rsid w:val="004D48FC"/>
    <w:rsid w:val="004E0C88"/>
    <w:rsid w:val="004E6BEE"/>
    <w:rsid w:val="004F0775"/>
    <w:rsid w:val="004F2824"/>
    <w:rsid w:val="004F5AE8"/>
    <w:rsid w:val="004F7046"/>
    <w:rsid w:val="004F7BF3"/>
    <w:rsid w:val="0050329A"/>
    <w:rsid w:val="0050591C"/>
    <w:rsid w:val="005127E2"/>
    <w:rsid w:val="0052376E"/>
    <w:rsid w:val="005312E9"/>
    <w:rsid w:val="00533FF0"/>
    <w:rsid w:val="00535259"/>
    <w:rsid w:val="005369C5"/>
    <w:rsid w:val="00545B59"/>
    <w:rsid w:val="005475F3"/>
    <w:rsid w:val="005513FC"/>
    <w:rsid w:val="00554AFE"/>
    <w:rsid w:val="00555414"/>
    <w:rsid w:val="00556CAD"/>
    <w:rsid w:val="00566C7E"/>
    <w:rsid w:val="00567620"/>
    <w:rsid w:val="0057202B"/>
    <w:rsid w:val="00572D5E"/>
    <w:rsid w:val="0057412F"/>
    <w:rsid w:val="00574157"/>
    <w:rsid w:val="00574E23"/>
    <w:rsid w:val="00582A02"/>
    <w:rsid w:val="00584CA6"/>
    <w:rsid w:val="0058684F"/>
    <w:rsid w:val="00590B78"/>
    <w:rsid w:val="00592E87"/>
    <w:rsid w:val="00593EE8"/>
    <w:rsid w:val="00595C63"/>
    <w:rsid w:val="005A5545"/>
    <w:rsid w:val="005A5AD3"/>
    <w:rsid w:val="005B28C9"/>
    <w:rsid w:val="005B3997"/>
    <w:rsid w:val="005C03F9"/>
    <w:rsid w:val="005C2749"/>
    <w:rsid w:val="005C5288"/>
    <w:rsid w:val="005D24CC"/>
    <w:rsid w:val="005E13F9"/>
    <w:rsid w:val="005E56E9"/>
    <w:rsid w:val="005E6029"/>
    <w:rsid w:val="005F64F8"/>
    <w:rsid w:val="005F6A5F"/>
    <w:rsid w:val="0060384D"/>
    <w:rsid w:val="00603E47"/>
    <w:rsid w:val="00610436"/>
    <w:rsid w:val="00615C96"/>
    <w:rsid w:val="006216AB"/>
    <w:rsid w:val="00627379"/>
    <w:rsid w:val="00627631"/>
    <w:rsid w:val="006318C0"/>
    <w:rsid w:val="006323B9"/>
    <w:rsid w:val="0063345E"/>
    <w:rsid w:val="00634763"/>
    <w:rsid w:val="00635A9B"/>
    <w:rsid w:val="00636A25"/>
    <w:rsid w:val="00637940"/>
    <w:rsid w:val="0064081F"/>
    <w:rsid w:val="00641FFE"/>
    <w:rsid w:val="00644922"/>
    <w:rsid w:val="006470EA"/>
    <w:rsid w:val="00647B4F"/>
    <w:rsid w:val="00660D76"/>
    <w:rsid w:val="00664716"/>
    <w:rsid w:val="00666105"/>
    <w:rsid w:val="0066783F"/>
    <w:rsid w:val="00674720"/>
    <w:rsid w:val="0068112D"/>
    <w:rsid w:val="00682316"/>
    <w:rsid w:val="006870D0"/>
    <w:rsid w:val="006876AC"/>
    <w:rsid w:val="00692C95"/>
    <w:rsid w:val="00693D7F"/>
    <w:rsid w:val="00695746"/>
    <w:rsid w:val="006A0E75"/>
    <w:rsid w:val="006A4E5E"/>
    <w:rsid w:val="006B1E4E"/>
    <w:rsid w:val="006B33CC"/>
    <w:rsid w:val="006B462E"/>
    <w:rsid w:val="006C01DF"/>
    <w:rsid w:val="006C050C"/>
    <w:rsid w:val="006C3323"/>
    <w:rsid w:val="006D2DBF"/>
    <w:rsid w:val="006D30C0"/>
    <w:rsid w:val="006D3254"/>
    <w:rsid w:val="006D33DC"/>
    <w:rsid w:val="006D5A1F"/>
    <w:rsid w:val="006D6EA3"/>
    <w:rsid w:val="006E0D0C"/>
    <w:rsid w:val="006E6A13"/>
    <w:rsid w:val="006F1D06"/>
    <w:rsid w:val="006F392E"/>
    <w:rsid w:val="0070003A"/>
    <w:rsid w:val="0070272A"/>
    <w:rsid w:val="007054AF"/>
    <w:rsid w:val="007073FB"/>
    <w:rsid w:val="00710809"/>
    <w:rsid w:val="00712B19"/>
    <w:rsid w:val="00716139"/>
    <w:rsid w:val="007215E9"/>
    <w:rsid w:val="00724C6B"/>
    <w:rsid w:val="00731A38"/>
    <w:rsid w:val="00732303"/>
    <w:rsid w:val="0073394C"/>
    <w:rsid w:val="00735D3C"/>
    <w:rsid w:val="0073603C"/>
    <w:rsid w:val="007433E0"/>
    <w:rsid w:val="00755C40"/>
    <w:rsid w:val="00755D99"/>
    <w:rsid w:val="007570B0"/>
    <w:rsid w:val="0075786B"/>
    <w:rsid w:val="00766654"/>
    <w:rsid w:val="00767DF9"/>
    <w:rsid w:val="00771235"/>
    <w:rsid w:val="00771394"/>
    <w:rsid w:val="00776EA3"/>
    <w:rsid w:val="00777F78"/>
    <w:rsid w:val="00782847"/>
    <w:rsid w:val="00790AF3"/>
    <w:rsid w:val="0079114B"/>
    <w:rsid w:val="007927C0"/>
    <w:rsid w:val="00797410"/>
    <w:rsid w:val="007B1F00"/>
    <w:rsid w:val="007B38EE"/>
    <w:rsid w:val="007B5B0C"/>
    <w:rsid w:val="007B5C09"/>
    <w:rsid w:val="007B5F2B"/>
    <w:rsid w:val="007B7A65"/>
    <w:rsid w:val="007C6F5C"/>
    <w:rsid w:val="007D1506"/>
    <w:rsid w:val="007D409F"/>
    <w:rsid w:val="007D4240"/>
    <w:rsid w:val="007D5096"/>
    <w:rsid w:val="007D5131"/>
    <w:rsid w:val="007E0218"/>
    <w:rsid w:val="007E0486"/>
    <w:rsid w:val="007E1530"/>
    <w:rsid w:val="007E2881"/>
    <w:rsid w:val="007E6040"/>
    <w:rsid w:val="007F02AD"/>
    <w:rsid w:val="007F061C"/>
    <w:rsid w:val="007F5779"/>
    <w:rsid w:val="007F5C03"/>
    <w:rsid w:val="0080377B"/>
    <w:rsid w:val="0080563C"/>
    <w:rsid w:val="0080792C"/>
    <w:rsid w:val="0081393A"/>
    <w:rsid w:val="00814D2F"/>
    <w:rsid w:val="00815AA2"/>
    <w:rsid w:val="00815BBC"/>
    <w:rsid w:val="00817C86"/>
    <w:rsid w:val="0082233F"/>
    <w:rsid w:val="00827902"/>
    <w:rsid w:val="008344C8"/>
    <w:rsid w:val="00841429"/>
    <w:rsid w:val="008454E9"/>
    <w:rsid w:val="008471D5"/>
    <w:rsid w:val="00853604"/>
    <w:rsid w:val="00856785"/>
    <w:rsid w:val="008571AE"/>
    <w:rsid w:val="00860662"/>
    <w:rsid w:val="00861BE9"/>
    <w:rsid w:val="008629AA"/>
    <w:rsid w:val="00863584"/>
    <w:rsid w:val="00863828"/>
    <w:rsid w:val="00864037"/>
    <w:rsid w:val="0087112E"/>
    <w:rsid w:val="00874FFE"/>
    <w:rsid w:val="0088080A"/>
    <w:rsid w:val="00881EF0"/>
    <w:rsid w:val="00882577"/>
    <w:rsid w:val="00894AA6"/>
    <w:rsid w:val="008956C4"/>
    <w:rsid w:val="00896797"/>
    <w:rsid w:val="008A0F8A"/>
    <w:rsid w:val="008A233F"/>
    <w:rsid w:val="008A375D"/>
    <w:rsid w:val="008A6D5B"/>
    <w:rsid w:val="008B0402"/>
    <w:rsid w:val="008B2125"/>
    <w:rsid w:val="008B2165"/>
    <w:rsid w:val="008B3A38"/>
    <w:rsid w:val="008B4E97"/>
    <w:rsid w:val="008B61B3"/>
    <w:rsid w:val="008B735C"/>
    <w:rsid w:val="008B76F2"/>
    <w:rsid w:val="008C2F76"/>
    <w:rsid w:val="008C429A"/>
    <w:rsid w:val="008C6B58"/>
    <w:rsid w:val="008D3413"/>
    <w:rsid w:val="008D36A2"/>
    <w:rsid w:val="008D4E60"/>
    <w:rsid w:val="008D65DE"/>
    <w:rsid w:val="008D6D7D"/>
    <w:rsid w:val="008D72B3"/>
    <w:rsid w:val="008E1247"/>
    <w:rsid w:val="008E3841"/>
    <w:rsid w:val="008F4EC3"/>
    <w:rsid w:val="00901F21"/>
    <w:rsid w:val="00903C2B"/>
    <w:rsid w:val="0090511D"/>
    <w:rsid w:val="009136F4"/>
    <w:rsid w:val="00917C74"/>
    <w:rsid w:val="00922790"/>
    <w:rsid w:val="00923E3A"/>
    <w:rsid w:val="00924D78"/>
    <w:rsid w:val="0092512C"/>
    <w:rsid w:val="00931432"/>
    <w:rsid w:val="009327D8"/>
    <w:rsid w:val="00932F68"/>
    <w:rsid w:val="0093324A"/>
    <w:rsid w:val="0093440A"/>
    <w:rsid w:val="00934913"/>
    <w:rsid w:val="009356B4"/>
    <w:rsid w:val="009378E4"/>
    <w:rsid w:val="00940F45"/>
    <w:rsid w:val="00944321"/>
    <w:rsid w:val="00967FAF"/>
    <w:rsid w:val="00970B98"/>
    <w:rsid w:val="00977590"/>
    <w:rsid w:val="00977DAA"/>
    <w:rsid w:val="00977FC2"/>
    <w:rsid w:val="009828C0"/>
    <w:rsid w:val="009832A1"/>
    <w:rsid w:val="009A0879"/>
    <w:rsid w:val="009A0F0B"/>
    <w:rsid w:val="009A2F1E"/>
    <w:rsid w:val="009A7247"/>
    <w:rsid w:val="009B1464"/>
    <w:rsid w:val="009B272C"/>
    <w:rsid w:val="009B5C72"/>
    <w:rsid w:val="009B689E"/>
    <w:rsid w:val="009B68B0"/>
    <w:rsid w:val="009B7956"/>
    <w:rsid w:val="009C2411"/>
    <w:rsid w:val="009C478E"/>
    <w:rsid w:val="009C69DC"/>
    <w:rsid w:val="009C6AB8"/>
    <w:rsid w:val="009C7E84"/>
    <w:rsid w:val="009D2C23"/>
    <w:rsid w:val="009D7034"/>
    <w:rsid w:val="009D7310"/>
    <w:rsid w:val="009D7690"/>
    <w:rsid w:val="009E0005"/>
    <w:rsid w:val="009E648B"/>
    <w:rsid w:val="009F02EA"/>
    <w:rsid w:val="009F0B04"/>
    <w:rsid w:val="009F13FE"/>
    <w:rsid w:val="00A01A5D"/>
    <w:rsid w:val="00A028EF"/>
    <w:rsid w:val="00A05AC2"/>
    <w:rsid w:val="00A05EC3"/>
    <w:rsid w:val="00A1007F"/>
    <w:rsid w:val="00A11D99"/>
    <w:rsid w:val="00A13B31"/>
    <w:rsid w:val="00A150D0"/>
    <w:rsid w:val="00A16B91"/>
    <w:rsid w:val="00A204AB"/>
    <w:rsid w:val="00A2351D"/>
    <w:rsid w:val="00A261D2"/>
    <w:rsid w:val="00A27A7B"/>
    <w:rsid w:val="00A30CFB"/>
    <w:rsid w:val="00A3115F"/>
    <w:rsid w:val="00A533DD"/>
    <w:rsid w:val="00A55AE1"/>
    <w:rsid w:val="00A561B6"/>
    <w:rsid w:val="00A645DF"/>
    <w:rsid w:val="00A66467"/>
    <w:rsid w:val="00A67CB1"/>
    <w:rsid w:val="00A70240"/>
    <w:rsid w:val="00A7029D"/>
    <w:rsid w:val="00A709D8"/>
    <w:rsid w:val="00A71648"/>
    <w:rsid w:val="00A71AA0"/>
    <w:rsid w:val="00A71D46"/>
    <w:rsid w:val="00A73EA1"/>
    <w:rsid w:val="00A77F58"/>
    <w:rsid w:val="00A805B6"/>
    <w:rsid w:val="00A822B3"/>
    <w:rsid w:val="00A838D4"/>
    <w:rsid w:val="00A87447"/>
    <w:rsid w:val="00A92A63"/>
    <w:rsid w:val="00A947A4"/>
    <w:rsid w:val="00AA185C"/>
    <w:rsid w:val="00AA1B63"/>
    <w:rsid w:val="00AA2CF0"/>
    <w:rsid w:val="00AB0546"/>
    <w:rsid w:val="00AB0A4C"/>
    <w:rsid w:val="00AB10A2"/>
    <w:rsid w:val="00AB4561"/>
    <w:rsid w:val="00AB7716"/>
    <w:rsid w:val="00AC3047"/>
    <w:rsid w:val="00AC6784"/>
    <w:rsid w:val="00AC6DEC"/>
    <w:rsid w:val="00AC748C"/>
    <w:rsid w:val="00AC757D"/>
    <w:rsid w:val="00AC7A1C"/>
    <w:rsid w:val="00AD565F"/>
    <w:rsid w:val="00AE0490"/>
    <w:rsid w:val="00AE0B18"/>
    <w:rsid w:val="00AE126F"/>
    <w:rsid w:val="00AE3689"/>
    <w:rsid w:val="00AF48A2"/>
    <w:rsid w:val="00B06590"/>
    <w:rsid w:val="00B14625"/>
    <w:rsid w:val="00B14896"/>
    <w:rsid w:val="00B1625F"/>
    <w:rsid w:val="00B20238"/>
    <w:rsid w:val="00B3031E"/>
    <w:rsid w:val="00B321CF"/>
    <w:rsid w:val="00B36FA1"/>
    <w:rsid w:val="00B37A22"/>
    <w:rsid w:val="00B40F9C"/>
    <w:rsid w:val="00B43439"/>
    <w:rsid w:val="00B44196"/>
    <w:rsid w:val="00B45A60"/>
    <w:rsid w:val="00B45C04"/>
    <w:rsid w:val="00B53A57"/>
    <w:rsid w:val="00B547D7"/>
    <w:rsid w:val="00B567B0"/>
    <w:rsid w:val="00B616E7"/>
    <w:rsid w:val="00B61D67"/>
    <w:rsid w:val="00B6234B"/>
    <w:rsid w:val="00B6260C"/>
    <w:rsid w:val="00B62C89"/>
    <w:rsid w:val="00B64E9A"/>
    <w:rsid w:val="00B654F9"/>
    <w:rsid w:val="00B7476A"/>
    <w:rsid w:val="00B76696"/>
    <w:rsid w:val="00B80BA2"/>
    <w:rsid w:val="00B82158"/>
    <w:rsid w:val="00B840A2"/>
    <w:rsid w:val="00B851E9"/>
    <w:rsid w:val="00B86414"/>
    <w:rsid w:val="00B95C2B"/>
    <w:rsid w:val="00B97D9B"/>
    <w:rsid w:val="00BA5627"/>
    <w:rsid w:val="00BA681E"/>
    <w:rsid w:val="00BA7BC0"/>
    <w:rsid w:val="00BB2754"/>
    <w:rsid w:val="00BB2DC2"/>
    <w:rsid w:val="00BC0D55"/>
    <w:rsid w:val="00BC37D9"/>
    <w:rsid w:val="00BD2EC3"/>
    <w:rsid w:val="00BE1819"/>
    <w:rsid w:val="00BF4A04"/>
    <w:rsid w:val="00C04A97"/>
    <w:rsid w:val="00C15BD2"/>
    <w:rsid w:val="00C163DD"/>
    <w:rsid w:val="00C1702D"/>
    <w:rsid w:val="00C22063"/>
    <w:rsid w:val="00C246E2"/>
    <w:rsid w:val="00C3414B"/>
    <w:rsid w:val="00C3461C"/>
    <w:rsid w:val="00C35A19"/>
    <w:rsid w:val="00C4216E"/>
    <w:rsid w:val="00C43775"/>
    <w:rsid w:val="00C458A2"/>
    <w:rsid w:val="00C50E91"/>
    <w:rsid w:val="00C5478A"/>
    <w:rsid w:val="00C67EB2"/>
    <w:rsid w:val="00C71AEF"/>
    <w:rsid w:val="00C71DB9"/>
    <w:rsid w:val="00C76020"/>
    <w:rsid w:val="00C7736B"/>
    <w:rsid w:val="00C777A2"/>
    <w:rsid w:val="00C861AB"/>
    <w:rsid w:val="00C864B6"/>
    <w:rsid w:val="00C87DDD"/>
    <w:rsid w:val="00C915F1"/>
    <w:rsid w:val="00C920A5"/>
    <w:rsid w:val="00C93CC1"/>
    <w:rsid w:val="00C94707"/>
    <w:rsid w:val="00C95A7F"/>
    <w:rsid w:val="00CA1E46"/>
    <w:rsid w:val="00CA2478"/>
    <w:rsid w:val="00CA3830"/>
    <w:rsid w:val="00CC07C7"/>
    <w:rsid w:val="00CC0922"/>
    <w:rsid w:val="00CC0D12"/>
    <w:rsid w:val="00CC1BD7"/>
    <w:rsid w:val="00CC3CE7"/>
    <w:rsid w:val="00CC3F83"/>
    <w:rsid w:val="00CC5A77"/>
    <w:rsid w:val="00CD005F"/>
    <w:rsid w:val="00CD03C8"/>
    <w:rsid w:val="00CD5402"/>
    <w:rsid w:val="00CD5ABB"/>
    <w:rsid w:val="00CD7C7E"/>
    <w:rsid w:val="00CE0B13"/>
    <w:rsid w:val="00CE4C51"/>
    <w:rsid w:val="00CE5B14"/>
    <w:rsid w:val="00CF3FD4"/>
    <w:rsid w:val="00D00FC5"/>
    <w:rsid w:val="00D03A02"/>
    <w:rsid w:val="00D107FB"/>
    <w:rsid w:val="00D11A89"/>
    <w:rsid w:val="00D15242"/>
    <w:rsid w:val="00D1584E"/>
    <w:rsid w:val="00D17CF9"/>
    <w:rsid w:val="00D24673"/>
    <w:rsid w:val="00D26B58"/>
    <w:rsid w:val="00D26D1A"/>
    <w:rsid w:val="00D304EF"/>
    <w:rsid w:val="00D37588"/>
    <w:rsid w:val="00D40724"/>
    <w:rsid w:val="00D436E0"/>
    <w:rsid w:val="00D474F8"/>
    <w:rsid w:val="00D53D23"/>
    <w:rsid w:val="00D55DD2"/>
    <w:rsid w:val="00D56BF2"/>
    <w:rsid w:val="00D56D58"/>
    <w:rsid w:val="00D60B08"/>
    <w:rsid w:val="00D7058C"/>
    <w:rsid w:val="00D756E9"/>
    <w:rsid w:val="00D8147D"/>
    <w:rsid w:val="00D81696"/>
    <w:rsid w:val="00D8171B"/>
    <w:rsid w:val="00D81BDF"/>
    <w:rsid w:val="00D8726D"/>
    <w:rsid w:val="00D915C5"/>
    <w:rsid w:val="00DB784A"/>
    <w:rsid w:val="00DC28D6"/>
    <w:rsid w:val="00DC37E9"/>
    <w:rsid w:val="00DC5650"/>
    <w:rsid w:val="00DC5CEC"/>
    <w:rsid w:val="00DD13B4"/>
    <w:rsid w:val="00DD1A5A"/>
    <w:rsid w:val="00DD3A26"/>
    <w:rsid w:val="00DE3F4B"/>
    <w:rsid w:val="00DE5F05"/>
    <w:rsid w:val="00DE731D"/>
    <w:rsid w:val="00DE7B80"/>
    <w:rsid w:val="00DE7D00"/>
    <w:rsid w:val="00DF038A"/>
    <w:rsid w:val="00DF4D1C"/>
    <w:rsid w:val="00E02DF5"/>
    <w:rsid w:val="00E13E93"/>
    <w:rsid w:val="00E15A4D"/>
    <w:rsid w:val="00E17368"/>
    <w:rsid w:val="00E217A6"/>
    <w:rsid w:val="00E22920"/>
    <w:rsid w:val="00E25E7C"/>
    <w:rsid w:val="00E26371"/>
    <w:rsid w:val="00E31117"/>
    <w:rsid w:val="00E322D5"/>
    <w:rsid w:val="00E413AB"/>
    <w:rsid w:val="00E4384F"/>
    <w:rsid w:val="00E51E4C"/>
    <w:rsid w:val="00E5337F"/>
    <w:rsid w:val="00E55832"/>
    <w:rsid w:val="00E63282"/>
    <w:rsid w:val="00E73D6B"/>
    <w:rsid w:val="00E762B8"/>
    <w:rsid w:val="00E82669"/>
    <w:rsid w:val="00E8550E"/>
    <w:rsid w:val="00E857C9"/>
    <w:rsid w:val="00E87607"/>
    <w:rsid w:val="00E87ED3"/>
    <w:rsid w:val="00E9733F"/>
    <w:rsid w:val="00E9740C"/>
    <w:rsid w:val="00EA19B2"/>
    <w:rsid w:val="00EA3470"/>
    <w:rsid w:val="00EA42AC"/>
    <w:rsid w:val="00EB0DBB"/>
    <w:rsid w:val="00EB739C"/>
    <w:rsid w:val="00EB7C15"/>
    <w:rsid w:val="00EC50C2"/>
    <w:rsid w:val="00ED1F1A"/>
    <w:rsid w:val="00ED4B87"/>
    <w:rsid w:val="00ED5481"/>
    <w:rsid w:val="00ED6AEA"/>
    <w:rsid w:val="00EE6FE4"/>
    <w:rsid w:val="00EF433C"/>
    <w:rsid w:val="00EF521D"/>
    <w:rsid w:val="00F02122"/>
    <w:rsid w:val="00F0388D"/>
    <w:rsid w:val="00F06502"/>
    <w:rsid w:val="00F165BE"/>
    <w:rsid w:val="00F21172"/>
    <w:rsid w:val="00F22091"/>
    <w:rsid w:val="00F2631D"/>
    <w:rsid w:val="00F2791F"/>
    <w:rsid w:val="00F3035A"/>
    <w:rsid w:val="00F30520"/>
    <w:rsid w:val="00F44729"/>
    <w:rsid w:val="00F45F1B"/>
    <w:rsid w:val="00F53107"/>
    <w:rsid w:val="00F561C1"/>
    <w:rsid w:val="00F64183"/>
    <w:rsid w:val="00F655C3"/>
    <w:rsid w:val="00F6693F"/>
    <w:rsid w:val="00F71F32"/>
    <w:rsid w:val="00F73F7E"/>
    <w:rsid w:val="00F84382"/>
    <w:rsid w:val="00F84B0D"/>
    <w:rsid w:val="00F850FA"/>
    <w:rsid w:val="00F867E6"/>
    <w:rsid w:val="00F86B50"/>
    <w:rsid w:val="00F939C6"/>
    <w:rsid w:val="00F94FC2"/>
    <w:rsid w:val="00F96306"/>
    <w:rsid w:val="00FB174D"/>
    <w:rsid w:val="00FB1E40"/>
    <w:rsid w:val="00FB2BC7"/>
    <w:rsid w:val="00FC466B"/>
    <w:rsid w:val="00FC6C3E"/>
    <w:rsid w:val="00FD448C"/>
    <w:rsid w:val="00FE1ECF"/>
    <w:rsid w:val="00FE3881"/>
    <w:rsid w:val="00FE3A44"/>
    <w:rsid w:val="00FE5BE2"/>
    <w:rsid w:val="00FF0A22"/>
    <w:rsid w:val="00FF174E"/>
    <w:rsid w:val="00FF2359"/>
    <w:rsid w:val="00FF2598"/>
    <w:rsid w:val="00FF27D4"/>
    <w:rsid w:val="00FF51C6"/>
    <w:rsid w:val="00FF70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Strong"/>
    <w:qFormat/>
    <w:rsid w:val="00AC748C"/>
    <w:rPr>
      <w:b/>
      <w:bCs/>
    </w:rPr>
  </w:style>
  <w:style w:type="paragraph" w:styleId="a4">
    <w:name w:val="Balloon Text"/>
    <w:basedOn w:val="a"/>
    <w:semiHidden/>
    <w:rsid w:val="00AA1B63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Char"/>
    <w:uiPriority w:val="99"/>
    <w:rsid w:val="008B735C"/>
    <w:pPr>
      <w:tabs>
        <w:tab w:val="center" w:pos="4153"/>
        <w:tab w:val="right" w:pos="8306"/>
      </w:tabs>
    </w:pPr>
    <w:rPr>
      <w:lang/>
    </w:rPr>
  </w:style>
  <w:style w:type="table" w:styleId="a6">
    <w:name w:val="Table Grid"/>
    <w:basedOn w:val="a1"/>
    <w:rsid w:val="008B73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t">
    <w:name w:val="ft"/>
    <w:basedOn w:val="a0"/>
    <w:rsid w:val="00AA2CF0"/>
  </w:style>
  <w:style w:type="character" w:customStyle="1" w:styleId="st1">
    <w:name w:val="st1"/>
    <w:basedOn w:val="a0"/>
    <w:rsid w:val="00B43439"/>
  </w:style>
  <w:style w:type="character" w:styleId="-">
    <w:name w:val="Hyperlink"/>
    <w:uiPriority w:val="99"/>
    <w:unhideWhenUsed/>
    <w:rsid w:val="00A71648"/>
    <w:rPr>
      <w:b/>
      <w:bCs/>
      <w:caps w:val="0"/>
      <w:strike w:val="0"/>
      <w:dstrike w:val="0"/>
      <w:color w:val="47657F"/>
      <w:u w:val="none"/>
      <w:effect w:val="none"/>
    </w:rPr>
  </w:style>
  <w:style w:type="character" w:customStyle="1" w:styleId="Char">
    <w:name w:val="Κεφαλίδα Char"/>
    <w:link w:val="a5"/>
    <w:uiPriority w:val="99"/>
    <w:rsid w:val="00F22091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12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3FB2AC-3157-40D0-8E60-85A9F17BB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Λάρισα,…………</vt:lpstr>
      <vt:lpstr>Λάρισα,…………</vt:lpstr>
    </vt:vector>
  </TitlesOfParts>
  <Company>UTH - IATRIKI</Company>
  <LinksUpToDate>false</LinksUpToDate>
  <CharactersWithSpaces>13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Λάρισα,…………</dc:title>
  <dc:creator>grop</dc:creator>
  <cp:lastModifiedBy>gkrits</cp:lastModifiedBy>
  <cp:revision>3</cp:revision>
  <cp:lastPrinted>2017-09-21T06:50:00Z</cp:lastPrinted>
  <dcterms:created xsi:type="dcterms:W3CDTF">2020-10-13T09:50:00Z</dcterms:created>
  <dcterms:modified xsi:type="dcterms:W3CDTF">2020-10-13T09:50:00Z</dcterms:modified>
</cp:coreProperties>
</file>